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1c99c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1c99c8-9e4b-11eb-9e5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DQQgi/YD//yU/oILtqZcmetjZSbuzB6KCONDPIh71DUAVKZQqB77wu/79hgZRVcFbOWzxGip46vj9f4Anw4BneA3SJewCXuC5asESL+oXfr/rgN/IpuifmsMyXzommQ6mmut8XT1Z0B1si3CbL51oTSV1wG9FKo5MMMMH9UNFOD7yIF8ZieZCXPPbycKbrmO/7eOTxlyilzUfrWUbQiihYbf6YxrXpEygWzyDdHdkO8I1H103q8WGWvv+SEh2U7sLyYP6MaK2pXLPh3vXj0Ez5vb+nEnqLrG2tfcrO4Jj5Oh7789NqqdcctfF/MBw6xGig/mGxDUXjov5i8mXOOjfz9UFFePSSXwcZ3bOJ/erzwiuUc3F/SCadhuf6O+59903byZlfvE32f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ost calls not making it to my phone. Some voice messages getting to me;</w:t>
      </w:r>
      <w:r>
        <w:t xml:space="preserve"> </w:t>
      </w:r>
      <w:r>
        <w:t xml:space="preserve">but without my phone registering a call. My phone is wor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a1c99c8-9e4b-11eb-9e5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a1c99c8-9e4b-11eb-9e5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a1c99c8-9e4b-11eb-9e5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1c99c8</dc:title>
  <dc:creator/>
  <cp:keywords/>
  <dcterms:created xsi:type="dcterms:W3CDTF">2026-05-03T09:26:40Z</dcterms:created>
  <dcterms:modified xsi:type="dcterms:W3CDTF">2026-05-03T09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